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p>
    <w:bookmarkStart w:id="27" w:name="X5449a599ecb7c5f6acd81e0828df12245a306a2"/>
    <w:p>
      <w:pPr>
        <w:pStyle w:val="Heading1"/>
      </w:pPr>
      <w:r>
        <w:t xml:space="preserve">Cover Letter for Paramedic Position in Vietnam Ho Chi Minh City</w:t>
      </w:r>
    </w:p>
    <w:p>
      <w:pPr>
        <w:pStyle w:val="FirstParagraph"/>
      </w:pPr>
      <w:r>
        <w:t xml:space="preserve">Dear [Hiring Manager's Name],</w:t>
      </w:r>
    </w:p>
    <w:p>
      <w:pPr>
        <w:pStyle w:val="BodyText"/>
      </w:pPr>
      <w:r>
        <w:t xml:space="preserve">I am writing to express my strong interest in the Paramedic position at [Hospital/Healthcare Organization Name] in Vietnam Ho Chi Minh City. As a highly motivated and experienced paramedic with a passion for emergency medical services, I am eager to contribute my skills, knowledge, and dedication to the dynamic healthcare environment of one of Vietnam’s most vibrant cities. My background in pre-hospital care, combined with my commitment to community health and resilience in high-pressure situations, aligns perfectly with the mission of providing critical care to patients in Vietnam Ho Chi Minh City.</w:t>
      </w:r>
    </w:p>
    <w:bookmarkStart w:id="20" w:name="why-paramedic-a-career-rooted-in-purpose"/>
    <w:p>
      <w:pPr>
        <w:pStyle w:val="Heading2"/>
      </w:pPr>
      <w:r>
        <w:t xml:space="preserve">Why Paramedic? A Career Rooted in Purpose</w:t>
      </w:r>
    </w:p>
    <w:p>
      <w:pPr>
        <w:pStyle w:val="FirstParagraph"/>
      </w:pPr>
      <w:r>
        <w:t xml:space="preserve">Choosing a career as a Paramedic was not just a professional decision for me; it was a calling. The role of a paramedic is one of the most challenging and rewarding professions in the medical field, requiring both technical expertise and emotional intelligence to serve patients during their most vulnerable moments. In Vietnam Ho Chi Minh City, where urban density and traffic congestion pose unique challenges to emergency response, paramedics play an indispensable role in bridging the gap between trauma incidents and hospital care. My goal has always been to work in environments where my skills can directly impact lives, and I believe Vietnam Ho Chi Minh City offers a platform to do just that.</w:t>
      </w:r>
    </w:p>
    <w:bookmarkEnd w:id="20"/>
    <w:bookmarkStart w:id="21" w:name="Xe3fdea1ae3836883458aef6e80eb99a02e43950"/>
    <w:p>
      <w:pPr>
        <w:pStyle w:val="Heading2"/>
      </w:pPr>
      <w:r>
        <w:t xml:space="preserve">Education and Training: Building a Strong Foundation</w:t>
      </w:r>
    </w:p>
    <w:p>
      <w:pPr>
        <w:pStyle w:val="FirstParagraph"/>
      </w:pPr>
      <w:r>
        <w:t xml:space="preserve">I hold a [Degree/Certification] in Emergency Medical Services (EMS) from [Institution Name], where I developed a comprehensive understanding of trauma management, patient assessment, and advanced life support techniques. My training included rigorous coursework in anatomy, physiology, pharmacology, and emergency medical procedures under the guidance of experienced professionals. Additionally, I have obtained certifications such as Basic Life Support (BLS), Advanced Cardiac Life Support (ACLS), and Pediatric Advanced Life Support (PALS), ensuring that I am equipped to handle a wide range of medical emergencies.</w:t>
      </w:r>
    </w:p>
    <w:p>
      <w:pPr>
        <w:pStyle w:val="BodyText"/>
      </w:pPr>
      <w:r>
        <w:t xml:space="preserve">My academic journey was complemented by hands-on experience through internships and clinical rotations. Working alongside paramedics in [City/Region], I gained invaluable insights into the challenges of urban emergency care, including navigating crowded environments, managing limited resources, and prioritizing patient needs under time constraints. These experiences not only honed my technical skills but also strengthened my ability to communicate effectively with patients and their families during crises.</w:t>
      </w:r>
    </w:p>
    <w:bookmarkEnd w:id="21"/>
    <w:bookmarkStart w:id="22" w:name="X024506c9c731c7fed2ba8afafc9113e11b39e02"/>
    <w:p>
      <w:pPr>
        <w:pStyle w:val="Heading2"/>
      </w:pPr>
      <w:r>
        <w:t xml:space="preserve">Professional Experience: Delivering Care in High-Stakes Situations</w:t>
      </w:r>
    </w:p>
    <w:p>
      <w:pPr>
        <w:pStyle w:val="FirstParagraph"/>
      </w:pPr>
      <w:r>
        <w:t xml:space="preserve">Over the past [X years], I have served as a paramedic at [Previous Employer Name], where I provided emergency care to patients of all ages and backgrounds. My responsibilities included responding to 911 calls, performing triage, administering medications, and stabilizing patients for transport to medical facilities. One of the most memorable experiences from my career was assisting in the rapid response to a multi-vehicle accident on a busy highway in [City/Region]. By working collaboratively with other first responders and maintaining calm under pressure, I helped save the lives of several individuals who were critically injured.</w:t>
      </w:r>
    </w:p>
    <w:p>
      <w:pPr>
        <w:pStyle w:val="BodyText"/>
      </w:pPr>
      <w:r>
        <w:t xml:space="preserve">In addition to trauma care, I have specialized in managing chronic medical conditions such as diabetes, hypertension, and asthma. This experience has taught me the importance of holistic patient care—addressing both immediate needs and long-term health outcomes. In Vietnam Ho Chi Minh City, where access to healthcare services may vary across neighborhoods, my ability to provide timely interventions could be instrumental in reducing preventable complications and improving patient recovery rates.</w:t>
      </w:r>
    </w:p>
    <w:bookmarkEnd w:id="22"/>
    <w:bookmarkStart w:id="23" w:name="Xe10c54bb9a613dfd622b53e7023137ec9820317"/>
    <w:p>
      <w:pPr>
        <w:pStyle w:val="Heading2"/>
      </w:pPr>
      <w:r>
        <w:t xml:space="preserve">Understanding the Local Context: Paramedic in Vietnam Ho Chi Minh City</w:t>
      </w:r>
    </w:p>
    <w:p>
      <w:pPr>
        <w:pStyle w:val="FirstParagraph"/>
      </w:pPr>
      <w:r>
        <w:t xml:space="preserve">Vietnam Ho Chi Minh City is a bustling metropolis with a population exceeding 10 million people. Its rapid urbanization and infrastructure development present unique challenges for emergency medical services, including traffic congestion, limited ambulance availability in certain areas, and the need for culturally sensitive care. As a paramedic, I am aware that adapting to these conditions requires not only technical proficiency but also an understanding of local customs and healthcare practices.</w:t>
      </w:r>
    </w:p>
    <w:p>
      <w:pPr>
        <w:pStyle w:val="BodyText"/>
      </w:pPr>
      <w:r>
        <w:t xml:space="preserve">I have studied the structure of Vietnam’s healthcare system and recognize the critical role that paramedics play in its emergency response framework. In particular, I am inspired by initiatives aimed at improving public awareness of first aid and emergency preparedness. I am eager to contribute to such efforts in Vietnam Ho Chi Minh City by sharing my knowledge and collaborating with local professionals to enhance the quality of pre-hospital care.</w:t>
      </w:r>
    </w:p>
    <w:bookmarkEnd w:id="23"/>
    <w:bookmarkStart w:id="24" w:name="X932e696fe646c7f2015fbc020ce10e1135a988a"/>
    <w:p>
      <w:pPr>
        <w:pStyle w:val="Heading2"/>
      </w:pPr>
      <w:r>
        <w:t xml:space="preserve">Skills and Competencies: A Paramedic’s Toolkit</w:t>
      </w:r>
    </w:p>
    <w:p>
      <w:pPr>
        <w:pStyle w:val="FirstParagraph"/>
      </w:pPr>
      <w:r>
        <w:t xml:space="preserve">My skills as a paramedic are supported by a strong foundation in the following areas:</w:t>
      </w:r>
    </w:p>
    <w:p>
      <w:pPr>
        <w:numPr>
          <w:ilvl w:val="0"/>
          <w:numId w:val="1001"/>
        </w:numPr>
        <w:pStyle w:val="Compact"/>
      </w:pPr>
      <w:r>
        <w:rPr>
          <w:bCs/>
          <w:b/>
        </w:rPr>
        <w:t xml:space="preserve">Emergency Medical Response:</w:t>
      </w:r>
      <w:r>
        <w:t xml:space="preserve"> </w:t>
      </w:r>
      <w:r>
        <w:t xml:space="preserve">Expertise in managing life-threatening conditions, including cardiac arrest, stroke, and severe allergic reactions.</w:t>
      </w:r>
    </w:p>
    <w:p>
      <w:pPr>
        <w:numPr>
          <w:ilvl w:val="0"/>
          <w:numId w:val="1001"/>
        </w:numPr>
        <w:pStyle w:val="Compact"/>
      </w:pPr>
      <w:r>
        <w:rPr>
          <w:bCs/>
          <w:b/>
        </w:rPr>
        <w:t xml:space="preserve">Patient Assessment:</w:t>
      </w:r>
      <w:r>
        <w:t xml:space="preserve"> </w:t>
      </w:r>
      <w:r>
        <w:t xml:space="preserve">Proficient in conducting rapid evaluations to prioritize care and determine transport needs.</w:t>
      </w:r>
    </w:p>
    <w:p>
      <w:pPr>
        <w:numPr>
          <w:ilvl w:val="0"/>
          <w:numId w:val="1001"/>
        </w:numPr>
        <w:pStyle w:val="Compact"/>
      </w:pPr>
      <w:r>
        <w:rPr>
          <w:bCs/>
          <w:b/>
        </w:rPr>
        <w:t xml:space="preserve">Critical Thinking:</w:t>
      </w:r>
      <w:r>
        <w:t xml:space="preserve"> </w:t>
      </w:r>
      <w:r>
        <w:t xml:space="preserve">Ability to make split-second decisions under pressure while adhering to safety protocols.</w:t>
      </w:r>
    </w:p>
    <w:p>
      <w:pPr>
        <w:numPr>
          <w:ilvl w:val="0"/>
          <w:numId w:val="1001"/>
        </w:numPr>
        <w:pStyle w:val="Compact"/>
      </w:pPr>
      <w:r>
        <w:rPr>
          <w:bCs/>
          <w:b/>
        </w:rPr>
        <w:t xml:space="preserve">Communication:</w:t>
      </w:r>
      <w:r>
        <w:t xml:space="preserve"> </w:t>
      </w:r>
      <w:r>
        <w:t xml:space="preserve">Skilled in conveying medical information clearly to patients, families, and healthcare teams.</w:t>
      </w:r>
    </w:p>
    <w:p>
      <w:pPr>
        <w:numPr>
          <w:ilvl w:val="0"/>
          <w:numId w:val="1001"/>
        </w:numPr>
        <w:pStyle w:val="Compact"/>
      </w:pPr>
      <w:r>
        <w:rPr>
          <w:bCs/>
          <w:b/>
        </w:rPr>
        <w:t xml:space="preserve">Cultural Sensitivity:</w:t>
      </w:r>
      <w:r>
        <w:t xml:space="preserve"> </w:t>
      </w:r>
      <w:r>
        <w:t xml:space="preserve">Adaptability to diverse patient populations and a commitment to respectful, inclusive care.</w:t>
      </w:r>
    </w:p>
    <w:p>
      <w:pPr>
        <w:pStyle w:val="FirstParagraph"/>
      </w:pPr>
      <w:r>
        <w:t xml:space="preserve">I also possess strong leadership qualities, having trained and mentored junior paramedics during my time at [Previous Employer Name]. My ability to work effectively in high-stress environments and maintain composure during crises has consistently been recognized by colleagues and supervisors alike.</w:t>
      </w:r>
    </w:p>
    <w:bookmarkEnd w:id="24"/>
    <w:bookmarkStart w:id="25" w:name="why-vietnam-ho-chi-minh-city"/>
    <w:p>
      <w:pPr>
        <w:pStyle w:val="Heading2"/>
      </w:pPr>
      <w:r>
        <w:t xml:space="preserve">Why Vietnam Ho Chi Minh City?</w:t>
      </w:r>
    </w:p>
    <w:p>
      <w:pPr>
        <w:pStyle w:val="FirstParagraph"/>
      </w:pPr>
      <w:r>
        <w:t xml:space="preserve">Choosing to work in Vietnam Ho Chi Minh City is a decision rooted in my desire to make a meaningful impact on a global scale. This city, known for its rich culture, historical significance, and modern energy, is also home to some of the most pressing healthcare challenges in Southeast Asia. As a paramedic, I am drawn to the opportunity to contribute to its growing emergency medical infrastructure while immersing myself in a dynamic and culturally diverse environment.</w:t>
      </w:r>
    </w:p>
    <w:p>
      <w:pPr>
        <w:pStyle w:val="BodyText"/>
      </w:pPr>
      <w:r>
        <w:t xml:space="preserve">I am particularly inspired by Vietnam’s commitment to improving public health outcomes through innovation and collaboration. By joining your team, I aim to support these efforts while continuing my professional growth as a paramedic. I am confident that my skills, combined with my passion for serving others, will enable me to contribute effectively to the mission of [Hospital/Healthcare Organization Name] in Vietnam Ho Chi Minh City.</w:t>
      </w:r>
    </w:p>
    <w:bookmarkEnd w:id="25"/>
    <w:bookmarkStart w:id="26" w:name="conclusion-a-commitment-to-excellence"/>
    <w:p>
      <w:pPr>
        <w:pStyle w:val="Heading2"/>
      </w:pPr>
      <w:r>
        <w:t xml:space="preserve">Conclusion: A Commitment to Excellence</w:t>
      </w:r>
    </w:p>
    <w:p>
      <w:pPr>
        <w:pStyle w:val="FirstParagraph"/>
      </w:pPr>
      <w:r>
        <w:t xml:space="preserve">In conclusion, I am eager to bring my experience, dedication, and enthusiasm for emergency care to the paramedic team in Vietnam Ho Chi Minh City. I am confident that my background aligns with the values and goals of your organization, and I would be honored to contribute to the health and well-being of patients in this remarkable city. Thank you for considering my application. I look forward to discussing how I can support your mission of excellence in emergency medical services.</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dc:title>
  <dc:creator/>
  <dc:language>en</dc:language>
  <cp:keywords/>
  <dcterms:created xsi:type="dcterms:W3CDTF">2025-12-10T10:33:10Z</dcterms:created>
  <dcterms:modified xsi:type="dcterms:W3CDTF">2025-12-10T10:33:10Z</dcterms:modified>
</cp:coreProperties>
</file>

<file path=docProps/custom.xml><?xml version="1.0" encoding="utf-8"?>
<Properties xmlns="http://schemas.openxmlformats.org/officeDocument/2006/custom-properties" xmlns:vt="http://schemas.openxmlformats.org/officeDocument/2006/docPropsVTypes"/>
</file>